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ACF263" w14:textId="77777777" w:rsidR="00DF2C3F" w:rsidRDefault="007A38BA">
      <w:pPr>
        <w:pStyle w:val="a4"/>
      </w:pPr>
      <w:r>
        <w:t>Отчет по лабораторной работе №13</w:t>
      </w:r>
    </w:p>
    <w:p w14:paraId="28DBBF1F" w14:textId="77777777" w:rsidR="00DF2C3F" w:rsidRDefault="007A38BA">
      <w:pPr>
        <w:pStyle w:val="a5"/>
      </w:pPr>
      <w:r>
        <w:t>Дисциплина: Операционные системы</w:t>
      </w:r>
    </w:p>
    <w:p w14:paraId="113FC52E" w14:textId="77777777" w:rsidR="00DF2C3F" w:rsidRDefault="007A38BA">
      <w:pPr>
        <w:pStyle w:val="Author"/>
      </w:pPr>
      <w:r>
        <w:t>Чекалова Лилия Руслановна, ст.б. 103220165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40373162"/>
        <w:docPartObj>
          <w:docPartGallery w:val="Table of Contents"/>
          <w:docPartUnique/>
        </w:docPartObj>
      </w:sdtPr>
      <w:sdtEndPr/>
      <w:sdtContent>
        <w:p w14:paraId="567C4309" w14:textId="77777777" w:rsidR="00DF2C3F" w:rsidRDefault="007A38BA">
          <w:pPr>
            <w:pStyle w:val="ae"/>
          </w:pPr>
          <w:r>
            <w:t>Содержание</w:t>
          </w:r>
        </w:p>
        <w:p w14:paraId="78249B7D" w14:textId="77777777" w:rsidR="00427C39" w:rsidRDefault="007A38B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27C39">
            <w:fldChar w:fldCharType="separate"/>
          </w:r>
          <w:hyperlink w:anchor="_Toc73648841" w:history="1">
            <w:r w:rsidR="00427C39" w:rsidRPr="00A22C37">
              <w:rPr>
                <w:rStyle w:val="ad"/>
                <w:noProof/>
              </w:rPr>
              <w:t>Цель работы</w:t>
            </w:r>
            <w:r w:rsidR="00427C39">
              <w:rPr>
                <w:noProof/>
                <w:webHidden/>
              </w:rPr>
              <w:tab/>
            </w:r>
            <w:r w:rsidR="00427C39">
              <w:rPr>
                <w:noProof/>
                <w:webHidden/>
              </w:rPr>
              <w:fldChar w:fldCharType="begin"/>
            </w:r>
            <w:r w:rsidR="00427C39">
              <w:rPr>
                <w:noProof/>
                <w:webHidden/>
              </w:rPr>
              <w:instrText xml:space="preserve"> PAGEREF _Toc73648841 \h </w:instrText>
            </w:r>
            <w:r w:rsidR="00427C39">
              <w:rPr>
                <w:noProof/>
                <w:webHidden/>
              </w:rPr>
            </w:r>
            <w:r w:rsidR="00427C39">
              <w:rPr>
                <w:noProof/>
                <w:webHidden/>
              </w:rPr>
              <w:fldChar w:fldCharType="separate"/>
            </w:r>
            <w:r w:rsidR="00427C39">
              <w:rPr>
                <w:noProof/>
                <w:webHidden/>
              </w:rPr>
              <w:t>1</w:t>
            </w:r>
            <w:r w:rsidR="00427C39">
              <w:rPr>
                <w:noProof/>
                <w:webHidden/>
              </w:rPr>
              <w:fldChar w:fldCharType="end"/>
            </w:r>
          </w:hyperlink>
        </w:p>
        <w:p w14:paraId="2F6E07D7" w14:textId="77777777" w:rsidR="00427C39" w:rsidRDefault="00427C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648842" w:history="1">
            <w:r w:rsidRPr="00A22C3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48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F9FA5" w14:textId="77777777" w:rsidR="00427C39" w:rsidRDefault="00427C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648843" w:history="1">
            <w:r w:rsidRPr="00A22C3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48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C3CEE" w14:textId="77777777" w:rsidR="00427C39" w:rsidRDefault="00427C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648844" w:history="1">
            <w:r w:rsidRPr="00A22C37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48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A54F2" w14:textId="77777777" w:rsidR="00DF2C3F" w:rsidRDefault="007A38BA">
          <w:r>
            <w:fldChar w:fldCharType="end"/>
          </w:r>
        </w:p>
      </w:sdtContent>
    </w:sdt>
    <w:p w14:paraId="0AE9A3A1" w14:textId="77777777" w:rsidR="00DF2C3F" w:rsidRDefault="007A38BA">
      <w:pPr>
        <w:pStyle w:val="1"/>
      </w:pPr>
      <w:bookmarkStart w:id="0" w:name="цель-работы"/>
      <w:bookmarkStart w:id="1" w:name="_Toc73648841"/>
      <w:r>
        <w:t>Цель работы</w:t>
      </w:r>
      <w:bookmarkEnd w:id="1"/>
    </w:p>
    <w:p w14:paraId="4037178D" w14:textId="77777777" w:rsidR="00DF2C3F" w:rsidRDefault="007A38BA">
      <w:pPr>
        <w:pStyle w:val="FirstParagraph"/>
      </w:pPr>
      <w:r>
        <w:t>Изучение основ программирования в оболочке UNIX/Linux, приобретение навыков написания более сложных командных файлов с использованием логических управляющих конструкций и циклов.</w:t>
      </w:r>
    </w:p>
    <w:p w14:paraId="1C8F61AE" w14:textId="77777777" w:rsidR="00DF2C3F" w:rsidRDefault="007A38BA">
      <w:pPr>
        <w:pStyle w:val="1"/>
      </w:pPr>
      <w:bookmarkStart w:id="2" w:name="выполнение-лабораторной-работы"/>
      <w:bookmarkStart w:id="3" w:name="_Toc73648842"/>
      <w:bookmarkEnd w:id="0"/>
      <w:r>
        <w:t>Выполнение лабораторной работы</w:t>
      </w:r>
      <w:bookmarkEnd w:id="3"/>
    </w:p>
    <w:p w14:paraId="43A30170" w14:textId="77777777" w:rsidR="00DF2C3F" w:rsidRDefault="007A38BA">
      <w:pPr>
        <w:pStyle w:val="FirstParagraph"/>
      </w:pPr>
      <w:r>
        <w:t>Пишу командный файл, получающий два значения в</w:t>
      </w:r>
      <w:r>
        <w:t xml:space="preserve">ремени в переменные t1 и t2. Завожу переменные-счетчики времени и организую два цикла while. Первый выполняется в течение периода времени t1, на экран командой echo выводится сообщение “waiting”. Второй цикл выполняется в течение промежутка времени t2, на </w:t>
      </w:r>
      <w:r>
        <w:t>экран выводится сообщение “using”. Перед началом второго цикла переменным-счетчикам времени присваиваются новые значения (рис. 1)</w:t>
      </w:r>
    </w:p>
    <w:p w14:paraId="5F7B0C7D" w14:textId="77777777" w:rsidR="00DF2C3F" w:rsidRDefault="007A38BA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157CAF3" wp14:editId="20116B9A">
            <wp:extent cx="2589195" cy="4562374"/>
            <wp:effectExtent l="0" t="0" r="0" b="0"/>
            <wp:docPr id="1" name="Picture" descr="Figure 1: Реализация метода семафо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E9AF958" w14:textId="77777777" w:rsidR="00DF2C3F" w:rsidRDefault="007A38BA">
      <w:pPr>
        <w:pStyle w:val="ImageCaption"/>
      </w:pPr>
      <w:r>
        <w:t>Figure 1: Реализация метода семафоров</w:t>
      </w:r>
    </w:p>
    <w:p w14:paraId="6A5C67F4" w14:textId="77777777" w:rsidR="00DF2C3F" w:rsidRDefault="007A38BA">
      <w:pPr>
        <w:pStyle w:val="a0"/>
      </w:pPr>
      <w:r>
        <w:t>Передаю файлу права на исполнение командой chmod +x и запускаю его (рис. 2)</w:t>
      </w:r>
    </w:p>
    <w:p w14:paraId="760CE450" w14:textId="77777777" w:rsidR="00DF2C3F" w:rsidRDefault="007A38BA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5759A393" wp14:editId="24E51F53">
            <wp:extent cx="3234088" cy="1876926"/>
            <wp:effectExtent l="0" t="0" r="0" b="0"/>
            <wp:docPr id="2" name="Picture" descr="Figure 2: Запуск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79FC7BF" w14:textId="77777777" w:rsidR="00DF2C3F" w:rsidRDefault="007A38BA">
      <w:pPr>
        <w:pStyle w:val="ImageCaption"/>
      </w:pPr>
      <w:r>
        <w:t>Figure 2</w:t>
      </w:r>
      <w:r>
        <w:t>: Запуск командного файла</w:t>
      </w:r>
    </w:p>
    <w:p w14:paraId="77BEDFCC" w14:textId="77777777" w:rsidR="00DF2C3F" w:rsidRDefault="007A38BA">
      <w:pPr>
        <w:pStyle w:val="a0"/>
      </w:pPr>
      <w:r>
        <w:t>Модифицирую командный файл, переношу выполнение предыдущих циклов в функции waiting и using. Теперь программа принимает на вход три значения: два временных отрезка и значение операции. Если переданная операция равна wait или use в</w:t>
      </w:r>
      <w:r>
        <w:t>ыполняется функция waiting или using соответственно. Когда программа получает значение операции exit, она завершает работу (рис. 3)</w:t>
      </w:r>
    </w:p>
    <w:p w14:paraId="709C8726" w14:textId="77777777" w:rsidR="00DF2C3F" w:rsidRDefault="007A38BA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04EF77F1" wp14:editId="71D90248">
            <wp:extent cx="4389120" cy="8989995"/>
            <wp:effectExtent l="0" t="0" r="0" b="0"/>
            <wp:docPr id="3" name="Picture" descr="Figure 3: Модификация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898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FF9A854" w14:textId="77777777" w:rsidR="00DF2C3F" w:rsidRDefault="007A38BA">
      <w:pPr>
        <w:pStyle w:val="ImageCaption"/>
      </w:pPr>
      <w:r>
        <w:lastRenderedPageBreak/>
        <w:t>Figure 3: Модификация командного файла</w:t>
      </w:r>
    </w:p>
    <w:p w14:paraId="67BB6B2A" w14:textId="77777777" w:rsidR="00DF2C3F" w:rsidRDefault="007A38BA">
      <w:pPr>
        <w:pStyle w:val="a0"/>
      </w:pPr>
      <w:r>
        <w:t>Запускаю программу, передавав ей значение операции и направляя результат на четверт</w:t>
      </w:r>
      <w:r>
        <w:t>ый терминал (рис. 4)</w:t>
      </w:r>
    </w:p>
    <w:p w14:paraId="1C0B237F" w14:textId="77777777" w:rsidR="00DF2C3F" w:rsidRDefault="007A38BA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2D398B07" wp14:editId="13976396">
            <wp:extent cx="5334000" cy="1400735"/>
            <wp:effectExtent l="0" t="0" r="0" b="0"/>
            <wp:docPr id="4" name="Picture" descr="Figure 4: Работа программы на двух терминал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25D6E90" w14:textId="77777777" w:rsidR="00DF2C3F" w:rsidRDefault="007A38BA">
      <w:pPr>
        <w:pStyle w:val="ImageCaption"/>
      </w:pPr>
      <w:r>
        <w:t>Figure 4: Работа программы на двух терминалах</w:t>
      </w:r>
    </w:p>
    <w:p w14:paraId="056789B2" w14:textId="77777777" w:rsidR="00DF2C3F" w:rsidRDefault="007A38BA">
      <w:pPr>
        <w:pStyle w:val="a0"/>
      </w:pPr>
      <w:r>
        <w:t>Просматриваю содержимое каталога /usr/share/man/man1 командой ls (рис. 5)</w:t>
      </w:r>
    </w:p>
    <w:p w14:paraId="701A1D0C" w14:textId="77777777" w:rsidR="00DF2C3F" w:rsidRDefault="007A38BA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31D43561" wp14:editId="35109372">
            <wp:extent cx="5334000" cy="4231583"/>
            <wp:effectExtent l="0" t="0" r="0" b="0"/>
            <wp:docPr id="5" name="Picture" descr="Figure 5: Содержимо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4D935B8" w14:textId="77777777" w:rsidR="00DF2C3F" w:rsidRDefault="007A38BA">
      <w:pPr>
        <w:pStyle w:val="ImageCaption"/>
      </w:pPr>
      <w:r>
        <w:t>Figure 5: Содержимое каталога</w:t>
      </w:r>
    </w:p>
    <w:p w14:paraId="0BEE9E1A" w14:textId="77777777" w:rsidR="00DF2C3F" w:rsidRDefault="007A38BA">
      <w:pPr>
        <w:pStyle w:val="a0"/>
      </w:pPr>
      <w:r>
        <w:t>Пишу командный файл, принимающий на вход имя команды. Если архив или файл с таким</w:t>
      </w:r>
      <w:r>
        <w:t xml:space="preserve"> именем найден, его содержимое выводится на экран командой less, в противном случае выводится сообщение об ошибке (рис. 6)</w:t>
      </w:r>
    </w:p>
    <w:p w14:paraId="5C33FF25" w14:textId="77777777" w:rsidR="00DF2C3F" w:rsidRDefault="007A38BA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57F541A6" wp14:editId="76E450D9">
            <wp:extent cx="4244741" cy="2050181"/>
            <wp:effectExtent l="0" t="0" r="0" b="0"/>
            <wp:docPr id="6" name="Picture" descr="Figure 6: Реализация команды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1D01504" w14:textId="77777777" w:rsidR="00DF2C3F" w:rsidRDefault="007A38BA">
      <w:pPr>
        <w:pStyle w:val="ImageCaption"/>
      </w:pPr>
      <w:r>
        <w:t>Figure 6: Реализация команды man</w:t>
      </w:r>
    </w:p>
    <w:p w14:paraId="36C32DD8" w14:textId="77777777" w:rsidR="00DF2C3F" w:rsidRDefault="007A38BA">
      <w:pPr>
        <w:pStyle w:val="a0"/>
      </w:pPr>
      <w:r>
        <w:t>Запускаю программу, запрашивая справку о команде cat (рис. 7)</w:t>
      </w:r>
    </w:p>
    <w:p w14:paraId="78C286D1" w14:textId="77777777" w:rsidR="00DF2C3F" w:rsidRDefault="007A38BA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2FFE82FA" wp14:editId="51F38B42">
            <wp:extent cx="2704698" cy="269507"/>
            <wp:effectExtent l="0" t="0" r="0" b="0"/>
            <wp:docPr id="7" name="Picture" descr="Figure 7: Запуск спра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9BAE77A" w14:textId="77777777" w:rsidR="00DF2C3F" w:rsidRDefault="007A38BA">
      <w:pPr>
        <w:pStyle w:val="ImageCaption"/>
      </w:pPr>
      <w:r>
        <w:t>Figure 7: Запуск справки</w:t>
      </w:r>
    </w:p>
    <w:p w14:paraId="724F0E5B" w14:textId="77777777" w:rsidR="00DF2C3F" w:rsidRDefault="007A38BA">
      <w:pPr>
        <w:pStyle w:val="a0"/>
      </w:pPr>
      <w:r>
        <w:t>На экран выводится справка по команде cat, находящаяся в архиве cat.1.bz2 (рис. 8)</w:t>
      </w:r>
    </w:p>
    <w:p w14:paraId="5DE6AD7F" w14:textId="77777777" w:rsidR="00DF2C3F" w:rsidRDefault="007A38BA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07324609" wp14:editId="2EB57FB1">
            <wp:extent cx="5334000" cy="3136542"/>
            <wp:effectExtent l="0" t="0" r="0" b="0"/>
            <wp:docPr id="8" name="Picture" descr="Figure 8: Результат работы спра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59AC576" w14:textId="77777777" w:rsidR="00DF2C3F" w:rsidRDefault="007A38BA">
      <w:pPr>
        <w:pStyle w:val="ImageCaption"/>
      </w:pPr>
      <w:r>
        <w:t>Figure 8: Результат работы справки</w:t>
      </w:r>
    </w:p>
    <w:p w14:paraId="4D964863" w14:textId="77777777" w:rsidR="00DF2C3F" w:rsidRDefault="007A38BA">
      <w:pPr>
        <w:pStyle w:val="a0"/>
      </w:pPr>
      <w:r>
        <w:t>Пишу командный файл, получающий на вход количество букв последовательности. В цикле for передаю переменной lett</w:t>
      </w:r>
      <w:r>
        <w:t>er значение $RANDOM в диапазоне от 1 до 26 и вывожу на экран соответствующую номеру букву в конструкции case (рис. 9)</w:t>
      </w:r>
    </w:p>
    <w:p w14:paraId="1963D602" w14:textId="77777777" w:rsidR="00DF2C3F" w:rsidRDefault="007A38BA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03F07A87" wp14:editId="3B993C9F">
            <wp:extent cx="5334000" cy="1847498"/>
            <wp:effectExtent l="0" t="0" r="0" b="0"/>
            <wp:docPr id="9" name="Picture" descr="Figure 9: Реализация получения случайной последователь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615CE9D" w14:textId="77777777" w:rsidR="00DF2C3F" w:rsidRDefault="007A38BA">
      <w:pPr>
        <w:pStyle w:val="ImageCaption"/>
      </w:pPr>
      <w:r>
        <w:t>Figure 9: Реализация получения случайной последовательности</w:t>
      </w:r>
    </w:p>
    <w:p w14:paraId="2DA4263E" w14:textId="77777777" w:rsidR="00DF2C3F" w:rsidRDefault="007A38BA">
      <w:pPr>
        <w:pStyle w:val="a0"/>
      </w:pPr>
      <w:r>
        <w:t>Запускаю программу, чтобы получить последовательность из 7 букв латинского а</w:t>
      </w:r>
      <w:r>
        <w:t>лфавита (рис. 10)</w:t>
      </w:r>
    </w:p>
    <w:p w14:paraId="0D5BDDC3" w14:textId="77777777" w:rsidR="00DF2C3F" w:rsidRDefault="007A38BA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00B786B8" wp14:editId="1BB7E3FD">
            <wp:extent cx="2954955" cy="635267"/>
            <wp:effectExtent l="0" t="0" r="0" b="0"/>
            <wp:docPr id="10" name="Picture" descr="Figure 10: Вывод случайной последователь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8572F06" w14:textId="77777777" w:rsidR="00DF2C3F" w:rsidRDefault="007A38BA">
      <w:pPr>
        <w:pStyle w:val="ImageCaption"/>
      </w:pPr>
      <w:r>
        <w:t>Figure 10: Вывод случайной последовательности</w:t>
      </w:r>
    </w:p>
    <w:p w14:paraId="63B3C0F6" w14:textId="77777777" w:rsidR="00DF2C3F" w:rsidRDefault="007A38BA">
      <w:pPr>
        <w:pStyle w:val="1"/>
      </w:pPr>
      <w:bookmarkStart w:id="14" w:name="выводы"/>
      <w:bookmarkStart w:id="15" w:name="_Toc73648843"/>
      <w:bookmarkEnd w:id="2"/>
      <w:r>
        <w:t>Выводы</w:t>
      </w:r>
      <w:bookmarkEnd w:id="15"/>
    </w:p>
    <w:p w14:paraId="01FE77A9" w14:textId="77777777" w:rsidR="00DF2C3F" w:rsidRDefault="007A38BA">
      <w:pPr>
        <w:pStyle w:val="FirstParagraph"/>
      </w:pPr>
      <w:r>
        <w:t>После выполнения данной лабораторной работы я научилась писать более сложные командные файлы с использованием условных конструкций if-elif-else и case, циклов for и while и функций.</w:t>
      </w:r>
    </w:p>
    <w:p w14:paraId="1A413D27" w14:textId="77777777" w:rsidR="00DF2C3F" w:rsidRDefault="007A38BA">
      <w:pPr>
        <w:pStyle w:val="1"/>
      </w:pPr>
      <w:bookmarkStart w:id="16" w:name="библиография"/>
      <w:bookmarkStart w:id="17" w:name="_Toc73648844"/>
      <w:bookmarkEnd w:id="14"/>
      <w:r>
        <w:t>Библиография</w:t>
      </w:r>
      <w:bookmarkEnd w:id="17"/>
    </w:p>
    <w:p w14:paraId="53D3C1D5" w14:textId="77777777" w:rsidR="00DF2C3F" w:rsidRDefault="007A38BA">
      <w:pPr>
        <w:pStyle w:val="Compact"/>
        <w:numPr>
          <w:ilvl w:val="0"/>
          <w:numId w:val="2"/>
        </w:numPr>
      </w:pPr>
      <w:r>
        <w:t>Machtelt Garrels. Bash Guide For Beginners, 2008</w:t>
      </w:r>
    </w:p>
    <w:p w14:paraId="7DBFEFDA" w14:textId="77777777" w:rsidR="00DF2C3F" w:rsidRDefault="007A38BA">
      <w:pPr>
        <w:pStyle w:val="Compact"/>
        <w:numPr>
          <w:ilvl w:val="0"/>
          <w:numId w:val="2"/>
        </w:numPr>
      </w:pPr>
      <w:r>
        <w:t>Mendel Cooper. Advanced Bash-Scripting Guide, 2004</w:t>
      </w:r>
    </w:p>
    <w:p w14:paraId="4761787A" w14:textId="77777777" w:rsidR="00DF2C3F" w:rsidRDefault="007A38BA">
      <w:pPr>
        <w:pStyle w:val="Compact"/>
        <w:numPr>
          <w:ilvl w:val="0"/>
          <w:numId w:val="2"/>
        </w:numPr>
      </w:pPr>
      <w:r>
        <w:t>Теоретические материалы к лабораторной работе: https://esystem.rudn.ru/pluginfile.php/1142232/mod_resource/content/2/008-lab_shell_prog_1.pdf</w:t>
      </w:r>
      <w:bookmarkEnd w:id="16"/>
    </w:p>
    <w:sectPr w:rsidR="00DF2C3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AE9BB6" w14:textId="77777777" w:rsidR="007A38BA" w:rsidRDefault="007A38BA">
      <w:pPr>
        <w:spacing w:after="0"/>
      </w:pPr>
      <w:r>
        <w:separator/>
      </w:r>
    </w:p>
  </w:endnote>
  <w:endnote w:type="continuationSeparator" w:id="0">
    <w:p w14:paraId="094CFA06" w14:textId="77777777" w:rsidR="007A38BA" w:rsidRDefault="007A38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F9F1E" w14:textId="77777777" w:rsidR="007A38BA" w:rsidRDefault="007A38BA">
      <w:r>
        <w:separator/>
      </w:r>
    </w:p>
  </w:footnote>
  <w:footnote w:type="continuationSeparator" w:id="0">
    <w:p w14:paraId="49C0D65D" w14:textId="77777777" w:rsidR="007A38BA" w:rsidRDefault="007A38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B3E8C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66E3B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7C39"/>
    <w:rsid w:val="004E29B3"/>
    <w:rsid w:val="00590D07"/>
    <w:rsid w:val="00784D58"/>
    <w:rsid w:val="007A38BA"/>
    <w:rsid w:val="008D6863"/>
    <w:rsid w:val="00B86B75"/>
    <w:rsid w:val="00BC48D5"/>
    <w:rsid w:val="00C36279"/>
    <w:rsid w:val="00DF2C3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D09FC"/>
  <w15:docId w15:val="{1CC525D7-CBAA-48BA-9024-EC2350C0E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27C3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86</Words>
  <Characters>2773</Characters>
  <Application>Microsoft Office Word</Application>
  <DocSecurity>0</DocSecurity>
  <Lines>23</Lines>
  <Paragraphs>6</Paragraphs>
  <ScaleCrop>false</ScaleCrop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Чекалова Лилия Руслановна, ст.б. 1032201654</dc:creator>
  <cp:keywords/>
  <cp:lastModifiedBy>Ч Руслан</cp:lastModifiedBy>
  <cp:revision>3</cp:revision>
  <dcterms:created xsi:type="dcterms:W3CDTF">2021-06-03T11:26:00Z</dcterms:created>
  <dcterms:modified xsi:type="dcterms:W3CDTF">2021-06-03T18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